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d00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f2b7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9bbe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6T15:31:17Z</dcterms:created>
  <dcterms:modified xsi:type="dcterms:W3CDTF">2020-05-16T15:31:17Z</dcterms:modified>
</cp:coreProperties>
</file>